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E38" w:rsidRPr="00BD0900" w:rsidRDefault="00C36C1F" w:rsidP="00BD0900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BD0900">
        <w:rPr>
          <w:rFonts w:ascii="Times New Roman" w:hAnsi="Times New Roman" w:cs="Times New Roman"/>
          <w:b/>
          <w:sz w:val="28"/>
          <w:szCs w:val="24"/>
        </w:rPr>
        <w:t>CURRICULUM VITAE</w:t>
      </w:r>
    </w:p>
    <w:p w:rsidR="00C36C1F" w:rsidRPr="00BD0900" w:rsidRDefault="00BD090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Personal Details</w:t>
      </w:r>
    </w:p>
    <w:p w:rsidR="00C36C1F" w:rsidRDefault="00BD0900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Name</w:t>
      </w:r>
      <w:r w:rsidR="00C36C1F" w:rsidRPr="00BD090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C36C1F" w:rsidRPr="00BD0900">
        <w:rPr>
          <w:rFonts w:ascii="Times New Roman" w:hAnsi="Times New Roman" w:cs="Times New Roman"/>
          <w:sz w:val="24"/>
          <w:szCs w:val="24"/>
        </w:rPr>
        <w:t xml:space="preserve">Anthony </w:t>
      </w:r>
      <w:proofErr w:type="spellStart"/>
      <w:r w:rsidR="00C36C1F" w:rsidRPr="00BD0900">
        <w:rPr>
          <w:rFonts w:ascii="Times New Roman" w:hAnsi="Times New Roman" w:cs="Times New Roman"/>
          <w:sz w:val="24"/>
          <w:szCs w:val="24"/>
        </w:rPr>
        <w:t>Macharia</w:t>
      </w:r>
      <w:proofErr w:type="spellEnd"/>
      <w:r w:rsidR="00C36C1F" w:rsidRPr="00BD0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36C1F" w:rsidRPr="00BD0900">
        <w:rPr>
          <w:rFonts w:ascii="Times New Roman" w:hAnsi="Times New Roman" w:cs="Times New Roman"/>
          <w:sz w:val="24"/>
          <w:szCs w:val="24"/>
        </w:rPr>
        <w:t>Gitau</w:t>
      </w:r>
      <w:proofErr w:type="spellEnd"/>
    </w:p>
    <w:p w:rsidR="009A396F" w:rsidRPr="00BD0900" w:rsidRDefault="009A396F" w:rsidP="009A396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Mobile No.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BD0900">
        <w:rPr>
          <w:rFonts w:ascii="Times New Roman" w:hAnsi="Times New Roman" w:cs="Times New Roman"/>
          <w:sz w:val="24"/>
          <w:szCs w:val="24"/>
        </w:rPr>
        <w:t>+254703858522</w:t>
      </w:r>
    </w:p>
    <w:p w:rsidR="009A396F" w:rsidRDefault="009A396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Email: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hyperlink r:id="rId5" w:history="1">
        <w:r w:rsidRPr="00BD0900">
          <w:rPr>
            <w:rStyle w:val="Hyperlink"/>
            <w:rFonts w:ascii="Times New Roman" w:hAnsi="Times New Roman" w:cs="Times New Roman"/>
            <w:sz w:val="24"/>
            <w:szCs w:val="24"/>
          </w:rPr>
          <w:t>anto100charles@gmail.com</w:t>
        </w:r>
      </w:hyperlink>
    </w:p>
    <w:p w:rsidR="009A396F" w:rsidRPr="00BD0900" w:rsidRDefault="009A39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No:                34223719</w:t>
      </w: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Date of Birth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</w:t>
      </w:r>
      <w:r w:rsidRPr="00BD0900">
        <w:rPr>
          <w:rFonts w:ascii="Times New Roman" w:hAnsi="Times New Roman" w:cs="Times New Roman"/>
          <w:sz w:val="24"/>
          <w:szCs w:val="24"/>
        </w:rPr>
        <w:t>December 8</w:t>
      </w:r>
      <w:r w:rsidRPr="00BD0900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D0900">
        <w:rPr>
          <w:rFonts w:ascii="Times New Roman" w:hAnsi="Times New Roman" w:cs="Times New Roman"/>
          <w:sz w:val="24"/>
          <w:szCs w:val="24"/>
        </w:rPr>
        <w:t xml:space="preserve"> 1997</w:t>
      </w: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Gender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BD0900">
        <w:rPr>
          <w:rFonts w:ascii="Times New Roman" w:hAnsi="Times New Roman" w:cs="Times New Roman"/>
          <w:sz w:val="24"/>
          <w:szCs w:val="24"/>
        </w:rPr>
        <w:t>Male</w:t>
      </w:r>
    </w:p>
    <w:p w:rsidR="00C36C1F" w:rsidRDefault="00C36C1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Nationality: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</w:t>
      </w:r>
      <w:r w:rsidRPr="00BD0900">
        <w:rPr>
          <w:rFonts w:ascii="Times New Roman" w:hAnsi="Times New Roman" w:cs="Times New Roman"/>
          <w:sz w:val="24"/>
          <w:szCs w:val="24"/>
        </w:rPr>
        <w:t>Kenyan</w:t>
      </w:r>
    </w:p>
    <w:p w:rsidR="008E459B" w:rsidRPr="00BD0900" w:rsidRDefault="008E45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:        </w:t>
      </w:r>
      <w:r w:rsidR="001025A2">
        <w:rPr>
          <w:rFonts w:ascii="Times New Roman" w:hAnsi="Times New Roman" w:cs="Times New Roman"/>
          <w:sz w:val="24"/>
          <w:szCs w:val="24"/>
        </w:rPr>
        <w:t xml:space="preserve">Fluent Written and spoken English and </w:t>
      </w:r>
      <w:r>
        <w:rPr>
          <w:rFonts w:ascii="Times New Roman" w:hAnsi="Times New Roman" w:cs="Times New Roman"/>
          <w:sz w:val="24"/>
          <w:szCs w:val="24"/>
        </w:rPr>
        <w:t>Kiswahili</w:t>
      </w:r>
    </w:p>
    <w:p w:rsidR="00BD0900" w:rsidRPr="00BD0900" w:rsidRDefault="00BD0900">
      <w:pPr>
        <w:rPr>
          <w:rFonts w:ascii="Times New Roman" w:hAnsi="Times New Roman" w:cs="Times New Roman"/>
          <w:sz w:val="24"/>
          <w:szCs w:val="24"/>
        </w:rPr>
      </w:pPr>
    </w:p>
    <w:p w:rsidR="00E242B3" w:rsidRPr="00BD0900" w:rsidRDefault="00E242B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Academic Background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September 2016 – May 2020: 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Dedan</w:t>
      </w:r>
      <w:proofErr w:type="spellEnd"/>
      <w:r w:rsidRPr="00BD0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Kimathi</w:t>
      </w:r>
      <w:proofErr w:type="spellEnd"/>
      <w:r w:rsidRPr="00BD0900">
        <w:rPr>
          <w:rFonts w:ascii="Times New Roman" w:hAnsi="Times New Roman" w:cs="Times New Roman"/>
          <w:sz w:val="24"/>
          <w:szCs w:val="24"/>
        </w:rPr>
        <w:t xml:space="preserve"> University of Technology (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DeKUT</w:t>
      </w:r>
      <w:proofErr w:type="spellEnd"/>
      <w:r w:rsidRPr="00BD0900">
        <w:rPr>
          <w:rFonts w:ascii="Times New Roman" w:hAnsi="Times New Roman" w:cs="Times New Roman"/>
          <w:sz w:val="24"/>
          <w:szCs w:val="24"/>
        </w:rPr>
        <w:t>)</w:t>
      </w:r>
    </w:p>
    <w:p w:rsidR="00E242B3" w:rsidRPr="00BD0900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ined: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Degree in Bachelor of Business Information </w:t>
      </w:r>
      <w:proofErr w:type="gramStart"/>
      <w:r w:rsidR="00E242B3" w:rsidRPr="00BD0900">
        <w:rPr>
          <w:rFonts w:ascii="Times New Roman" w:hAnsi="Times New Roman" w:cs="Times New Roman"/>
          <w:sz w:val="24"/>
          <w:szCs w:val="24"/>
        </w:rPr>
        <w:t>Technology(</w:t>
      </w:r>
      <w:proofErr w:type="gramEnd"/>
      <w:r w:rsidR="00E242B3" w:rsidRPr="00BD0900">
        <w:rPr>
          <w:rFonts w:ascii="Times New Roman" w:hAnsi="Times New Roman" w:cs="Times New Roman"/>
          <w:sz w:val="24"/>
          <w:szCs w:val="24"/>
        </w:rPr>
        <w:t>BBIT)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January 2017 – April </w:t>
      </w:r>
      <w:r w:rsidR="00BD0900" w:rsidRPr="00BD0900">
        <w:rPr>
          <w:rFonts w:ascii="Times New Roman" w:hAnsi="Times New Roman" w:cs="Times New Roman"/>
          <w:sz w:val="24"/>
          <w:szCs w:val="24"/>
        </w:rPr>
        <w:t>2017</w:t>
      </w:r>
      <w:r w:rsidR="00BD0900">
        <w:rPr>
          <w:rFonts w:ascii="Times New Roman" w:hAnsi="Times New Roman" w:cs="Times New Roman"/>
          <w:sz w:val="24"/>
          <w:szCs w:val="24"/>
        </w:rPr>
        <w:t xml:space="preserve">: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 CISCO </w:t>
      </w:r>
      <w:proofErr w:type="spellStart"/>
      <w:r w:rsidR="00BD0900" w:rsidRPr="00BD0900">
        <w:rPr>
          <w:rFonts w:ascii="Times New Roman" w:hAnsi="Times New Roman" w:cs="Times New Roman"/>
          <w:sz w:val="24"/>
          <w:szCs w:val="24"/>
        </w:rPr>
        <w:t>netacad</w:t>
      </w:r>
      <w:proofErr w:type="spellEnd"/>
      <w:r w:rsidR="00BD0900" w:rsidRPr="00BD0900">
        <w:rPr>
          <w:rFonts w:ascii="Times New Roman" w:hAnsi="Times New Roman" w:cs="Times New Roman"/>
          <w:sz w:val="24"/>
          <w:szCs w:val="24"/>
        </w:rPr>
        <w:t xml:space="preserve"> (</w:t>
      </w:r>
      <w:r w:rsidRPr="00BD0900">
        <w:rPr>
          <w:rFonts w:ascii="Times New Roman" w:hAnsi="Times New Roman" w:cs="Times New Roman"/>
          <w:sz w:val="24"/>
          <w:szCs w:val="24"/>
        </w:rPr>
        <w:t xml:space="preserve">online learning platform) </w:t>
      </w:r>
    </w:p>
    <w:p w:rsidR="00E242B3" w:rsidRPr="00BD0900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ained: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CISCO Certified N</w:t>
      </w:r>
      <w:r w:rsidR="00E242B3" w:rsidRPr="00BD0900">
        <w:rPr>
          <w:rFonts w:ascii="Times New Roman" w:hAnsi="Times New Roman" w:cs="Times New Roman"/>
          <w:sz w:val="24"/>
          <w:szCs w:val="24"/>
        </w:rPr>
        <w:t>etwork Associate 1(CCNA 1)</w:t>
      </w:r>
    </w:p>
    <w:p w:rsidR="00E242B3" w:rsidRPr="00BD0900" w:rsidRDefault="00BD090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- 2015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proofErr w:type="spellStart"/>
      <w:r w:rsidR="00E242B3" w:rsidRPr="00BD0900">
        <w:rPr>
          <w:rFonts w:ascii="Times New Roman" w:hAnsi="Times New Roman" w:cs="Times New Roman"/>
          <w:sz w:val="24"/>
          <w:szCs w:val="24"/>
        </w:rPr>
        <w:t>Njabini</w:t>
      </w:r>
      <w:proofErr w:type="spellEnd"/>
      <w:r w:rsidR="00E242B3" w:rsidRPr="00BD0900">
        <w:rPr>
          <w:rFonts w:ascii="Times New Roman" w:hAnsi="Times New Roman" w:cs="Times New Roman"/>
          <w:sz w:val="24"/>
          <w:szCs w:val="24"/>
        </w:rPr>
        <w:t xml:space="preserve"> Boys High School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ttaine</w:t>
      </w:r>
      <w:r w:rsidR="00BD0900">
        <w:rPr>
          <w:rFonts w:ascii="Times New Roman" w:hAnsi="Times New Roman" w:cs="Times New Roman"/>
          <w:sz w:val="24"/>
          <w:szCs w:val="24"/>
        </w:rPr>
        <w:t>d</w:t>
      </w:r>
      <w:r w:rsidRPr="00BD0900">
        <w:rPr>
          <w:rFonts w:ascii="Times New Roman" w:hAnsi="Times New Roman" w:cs="Times New Roman"/>
          <w:sz w:val="24"/>
          <w:szCs w:val="24"/>
        </w:rPr>
        <w:t>:</w:t>
      </w:r>
      <w:r w:rsidR="00BD0900">
        <w:rPr>
          <w:rFonts w:ascii="Times New Roman" w:hAnsi="Times New Roman" w:cs="Times New Roman"/>
          <w:sz w:val="24"/>
          <w:szCs w:val="24"/>
        </w:rPr>
        <w:t xml:space="preserve"> </w:t>
      </w:r>
      <w:r w:rsidRPr="00BD0900">
        <w:rPr>
          <w:rFonts w:ascii="Times New Roman" w:hAnsi="Times New Roman" w:cs="Times New Roman"/>
          <w:sz w:val="24"/>
          <w:szCs w:val="24"/>
        </w:rPr>
        <w:t xml:space="preserve"> </w:t>
      </w:r>
      <w:r w:rsidR="00BD0900"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Kenya Certificate of Secondary </w:t>
      </w:r>
      <w:proofErr w:type="gramStart"/>
      <w:r w:rsidRPr="00BD0900">
        <w:rPr>
          <w:rFonts w:ascii="Times New Roman" w:hAnsi="Times New Roman" w:cs="Times New Roman"/>
          <w:sz w:val="24"/>
          <w:szCs w:val="24"/>
        </w:rPr>
        <w:t>Education(</w:t>
      </w:r>
      <w:proofErr w:type="gramEnd"/>
      <w:r w:rsidRPr="00BD0900">
        <w:rPr>
          <w:rFonts w:ascii="Times New Roman" w:hAnsi="Times New Roman" w:cs="Times New Roman"/>
          <w:sz w:val="24"/>
          <w:szCs w:val="24"/>
        </w:rPr>
        <w:t>KCSE)</w:t>
      </w:r>
    </w:p>
    <w:p w:rsidR="00E242B3" w:rsidRPr="00BD0900" w:rsidRDefault="00E242B3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2004-2</w:t>
      </w:r>
      <w:r w:rsidR="00282F39">
        <w:rPr>
          <w:rFonts w:ascii="Times New Roman" w:hAnsi="Times New Roman" w:cs="Times New Roman"/>
          <w:sz w:val="24"/>
          <w:szCs w:val="24"/>
        </w:rPr>
        <w:t>011</w:t>
      </w:r>
      <w:r w:rsidRPr="00BD0900">
        <w:rPr>
          <w:rFonts w:ascii="Times New Roman" w:hAnsi="Times New Roman" w:cs="Times New Roman"/>
          <w:sz w:val="24"/>
          <w:szCs w:val="24"/>
        </w:rPr>
        <w:t>:</w:t>
      </w:r>
      <w:r w:rsidR="00583ABD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  <w:r w:rsidRPr="00BD0900">
        <w:rPr>
          <w:rFonts w:ascii="Times New Roman" w:hAnsi="Times New Roman" w:cs="Times New Roman"/>
          <w:sz w:val="24"/>
          <w:szCs w:val="24"/>
        </w:rPr>
        <w:t xml:space="preserve"> Ken Academy</w:t>
      </w:r>
    </w:p>
    <w:p w:rsidR="00E242B3" w:rsidRDefault="00282F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tained</w:t>
      </w:r>
      <w:r w:rsidR="00E242B3" w:rsidRPr="00BD090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E242B3" w:rsidRPr="00BD0900">
        <w:rPr>
          <w:rFonts w:ascii="Times New Roman" w:hAnsi="Times New Roman" w:cs="Times New Roman"/>
          <w:sz w:val="24"/>
          <w:szCs w:val="24"/>
        </w:rPr>
        <w:t xml:space="preserve"> Kenya Certificate of Primary Education (KCPE)</w:t>
      </w:r>
    </w:p>
    <w:p w:rsidR="00E760B2" w:rsidRPr="00BD0900" w:rsidRDefault="00E760B2">
      <w:pPr>
        <w:rPr>
          <w:rFonts w:ascii="Times New Roman" w:hAnsi="Times New Roman" w:cs="Times New Roman"/>
          <w:sz w:val="24"/>
          <w:szCs w:val="24"/>
        </w:rPr>
      </w:pPr>
    </w:p>
    <w:p w:rsidR="00680D84" w:rsidRDefault="00680D8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Training and experience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gust 2020 – September 2020: </w:t>
      </w:r>
      <w:proofErr w:type="spellStart"/>
      <w:r>
        <w:rPr>
          <w:rFonts w:ascii="Times New Roman" w:hAnsi="Times New Roman" w:cs="Times New Roman"/>
          <w:sz w:val="24"/>
          <w:szCs w:val="24"/>
        </w:rPr>
        <w:t>Techx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enya Limited – Internship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Undertook a one-month internship at </w:t>
      </w:r>
      <w:proofErr w:type="spellStart"/>
      <w:r>
        <w:rPr>
          <w:rFonts w:ascii="Times New Roman" w:hAnsi="Times New Roman" w:cs="Times New Roman"/>
          <w:sz w:val="24"/>
          <w:szCs w:val="24"/>
        </w:rPr>
        <w:t>Techx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enya Limited. The program was aimed at helping get a feel of the real-world job market. During the period I was involved in:</w:t>
      </w:r>
    </w:p>
    <w:p w:rsidR="00B8371B" w:rsidRPr="00273934" w:rsidRDefault="00B8371B" w:rsidP="00B837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73934">
        <w:rPr>
          <w:rFonts w:ascii="Times New Roman" w:hAnsi="Times New Roman" w:cs="Times New Roman"/>
          <w:sz w:val="24"/>
          <w:szCs w:val="24"/>
        </w:rPr>
        <w:t>Web systems development. I had a more practical engagement in development of Web systems development. I was more exposed in the use of PHP web technologies and Laravel PHP framework.</w:t>
      </w:r>
    </w:p>
    <w:p w:rsidR="00B8371B" w:rsidRDefault="00B8371B" w:rsidP="00B837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73934">
        <w:rPr>
          <w:rFonts w:ascii="Times New Roman" w:hAnsi="Times New Roman" w:cs="Times New Roman"/>
          <w:sz w:val="24"/>
          <w:szCs w:val="24"/>
        </w:rPr>
        <w:t>Technical documents writing. I had the engagement in the writing of technical documents such as terms and privacy policy during the period of practice.</w:t>
      </w:r>
    </w:p>
    <w:p w:rsidR="00B8371B" w:rsidRDefault="00B8371B" w:rsidP="00B8371B">
      <w:pPr>
        <w:rPr>
          <w:rFonts w:ascii="Times New Roman" w:hAnsi="Times New Roman" w:cs="Times New Roman"/>
          <w:sz w:val="24"/>
          <w:szCs w:val="24"/>
        </w:rPr>
      </w:pPr>
    </w:p>
    <w:p w:rsidR="00B8371B" w:rsidRPr="00BD0900" w:rsidRDefault="00B8371B" w:rsidP="00B8371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February 2019 – May 2019: Kenya Forestry Research Institute (KEFRI) – Industrial Attachment.</w:t>
      </w:r>
    </w:p>
    <w:p w:rsidR="00B8371B" w:rsidRPr="00BD0900" w:rsidRDefault="00B8371B" w:rsidP="00B8371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  Undertook my industrial attachment training at Kenya Forestry Research Institute (KEFRI) Technical department, ICT section. During the period I achieved the following:</w:t>
      </w:r>
    </w:p>
    <w:p w:rsidR="00B8371B" w:rsidRPr="00DA50C2" w:rsidRDefault="00B8371B" w:rsidP="00B837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50C2">
        <w:rPr>
          <w:rFonts w:ascii="Times New Roman" w:hAnsi="Times New Roman" w:cs="Times New Roman"/>
          <w:sz w:val="24"/>
          <w:szCs w:val="24"/>
        </w:rPr>
        <w:t>Built my skills more on Web based system development, had practical experience on Software systems administration and management, configuration and troubleshooting of networks and hardware integrations, Diagnostics and Maintenance.</w:t>
      </w:r>
    </w:p>
    <w:p w:rsidR="00B8371B" w:rsidRDefault="00B8371B" w:rsidP="005E434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A50C2">
        <w:rPr>
          <w:rFonts w:ascii="Times New Roman" w:hAnsi="Times New Roman" w:cs="Times New Roman"/>
          <w:sz w:val="24"/>
          <w:szCs w:val="24"/>
        </w:rPr>
        <w:t xml:space="preserve">Developed a web based tree information web system. Lead of a five-member group that developed a web-based system named PANDAMTI. We used web technologies HTML, CSS3, JAVASCRIPT and BOOTSTRAP Library for the frontend interface development and </w:t>
      </w:r>
      <w:proofErr w:type="spellStart"/>
      <w:r w:rsidRPr="00DA50C2">
        <w:rPr>
          <w:rFonts w:ascii="Times New Roman" w:hAnsi="Times New Roman" w:cs="Times New Roman"/>
          <w:sz w:val="24"/>
          <w:szCs w:val="24"/>
        </w:rPr>
        <w:t>php</w:t>
      </w:r>
      <w:proofErr w:type="spellEnd"/>
      <w:r w:rsidRPr="00DA50C2">
        <w:rPr>
          <w:rFonts w:ascii="Times New Roman" w:hAnsi="Times New Roman" w:cs="Times New Roman"/>
          <w:sz w:val="24"/>
          <w:szCs w:val="24"/>
        </w:rPr>
        <w:t xml:space="preserve"> 7 for the backend development.</w:t>
      </w:r>
    </w:p>
    <w:p w:rsidR="005E434B" w:rsidRPr="005E434B" w:rsidRDefault="005E434B" w:rsidP="005E434B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680D84" w:rsidRPr="00BD0900" w:rsidRDefault="00680D84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January 2018 – April 2018: 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Dedan</w:t>
      </w:r>
      <w:proofErr w:type="spellEnd"/>
      <w:r w:rsidRPr="00BD090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Kimathi</w:t>
      </w:r>
      <w:proofErr w:type="spellEnd"/>
      <w:r w:rsidRPr="00BD0900">
        <w:rPr>
          <w:rFonts w:ascii="Times New Roman" w:hAnsi="Times New Roman" w:cs="Times New Roman"/>
          <w:sz w:val="24"/>
          <w:szCs w:val="24"/>
        </w:rPr>
        <w:t xml:space="preserve"> University of Technology -Industrial </w:t>
      </w:r>
      <w:r w:rsidR="00A65421" w:rsidRPr="00BD0900">
        <w:rPr>
          <w:rFonts w:ascii="Times New Roman" w:hAnsi="Times New Roman" w:cs="Times New Roman"/>
          <w:sz w:val="24"/>
          <w:szCs w:val="24"/>
        </w:rPr>
        <w:t>Attachment (within</w:t>
      </w:r>
      <w:r w:rsidRPr="00BD0900">
        <w:rPr>
          <w:rFonts w:ascii="Times New Roman" w:hAnsi="Times New Roman" w:cs="Times New Roman"/>
          <w:sz w:val="24"/>
          <w:szCs w:val="24"/>
        </w:rPr>
        <w:t xml:space="preserve"> the institution)</w:t>
      </w:r>
    </w:p>
    <w:p w:rsidR="00680D84" w:rsidRPr="00BD0900" w:rsidRDefault="009338CB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  Took part in industrial attachment within the university which was part of the curriculum. With the period I achieved the following:</w:t>
      </w:r>
    </w:p>
    <w:p w:rsidR="009338CB" w:rsidRPr="00A65421" w:rsidRDefault="009338CB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>Software development skills: focused on web system development. At the end of the period, developed a web based hotel booking system</w:t>
      </w:r>
    </w:p>
    <w:p w:rsidR="009338CB" w:rsidRPr="00A65421" w:rsidRDefault="003078CE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 xml:space="preserve">Hardware integration and </w:t>
      </w:r>
      <w:r w:rsidR="004E53F7" w:rsidRPr="00A65421">
        <w:rPr>
          <w:rFonts w:ascii="Times New Roman" w:hAnsi="Times New Roman" w:cs="Times New Roman"/>
          <w:sz w:val="24"/>
          <w:szCs w:val="24"/>
        </w:rPr>
        <w:t>maintenance</w:t>
      </w:r>
      <w:r w:rsidRPr="00A65421">
        <w:rPr>
          <w:rFonts w:ascii="Times New Roman" w:hAnsi="Times New Roman" w:cs="Times New Roman"/>
          <w:sz w:val="24"/>
          <w:szCs w:val="24"/>
        </w:rPr>
        <w:t xml:space="preserve"> skills</w:t>
      </w:r>
    </w:p>
    <w:p w:rsidR="003078CE" w:rsidRDefault="003078CE" w:rsidP="00A654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65421">
        <w:rPr>
          <w:rFonts w:ascii="Times New Roman" w:hAnsi="Times New Roman" w:cs="Times New Roman"/>
          <w:sz w:val="24"/>
          <w:szCs w:val="24"/>
        </w:rPr>
        <w:t>Network configuration and troubleshooting</w:t>
      </w:r>
    </w:p>
    <w:p w:rsidR="000D178B" w:rsidRDefault="000D178B">
      <w:pPr>
        <w:rPr>
          <w:rFonts w:ascii="Times New Roman" w:hAnsi="Times New Roman" w:cs="Times New Roman"/>
          <w:sz w:val="24"/>
          <w:szCs w:val="24"/>
        </w:rPr>
      </w:pPr>
    </w:p>
    <w:p w:rsidR="00D8690A" w:rsidRDefault="00D8690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Skills</w:t>
      </w:r>
    </w:p>
    <w:p w:rsidR="00427767" w:rsidRPr="00427767" w:rsidRDefault="004277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Application Development Skills</w:t>
      </w:r>
    </w:p>
    <w:p w:rsidR="00D8690A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D8690A" w:rsidRPr="00BD0900">
        <w:rPr>
          <w:rFonts w:ascii="Times New Roman" w:hAnsi="Times New Roman" w:cs="Times New Roman"/>
          <w:sz w:val="24"/>
          <w:szCs w:val="24"/>
        </w:rPr>
        <w:t>Frontend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 interface </w:t>
      </w:r>
      <w:r w:rsidR="00D8690A" w:rsidRPr="00BD0900">
        <w:rPr>
          <w:rFonts w:ascii="Times New Roman" w:hAnsi="Times New Roman" w:cs="Times New Roman"/>
          <w:sz w:val="24"/>
          <w:szCs w:val="24"/>
        </w:rPr>
        <w:t>development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 for Web Application Systems and websites</w:t>
      </w:r>
    </w:p>
    <w:p w:rsidR="00D8690A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3C14EF">
        <w:rPr>
          <w:rFonts w:ascii="Times New Roman" w:hAnsi="Times New Roman" w:cs="Times New Roman"/>
          <w:sz w:val="24"/>
          <w:szCs w:val="24"/>
        </w:rPr>
        <w:t>I c</w:t>
      </w:r>
      <w:r w:rsidR="000D53F1" w:rsidRPr="00BD0900">
        <w:rPr>
          <w:rFonts w:ascii="Times New Roman" w:hAnsi="Times New Roman" w:cs="Times New Roman"/>
          <w:sz w:val="24"/>
          <w:szCs w:val="24"/>
        </w:rPr>
        <w:t>an c</w:t>
      </w:r>
      <w:r w:rsidR="00B62E17" w:rsidRPr="00BD0900">
        <w:rPr>
          <w:rFonts w:ascii="Times New Roman" w:hAnsi="Times New Roman" w:cs="Times New Roman"/>
          <w:sz w:val="24"/>
          <w:szCs w:val="24"/>
        </w:rPr>
        <w:t xml:space="preserve">ompetently work on frontend interface development of web 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application systems and websites using the web development technologies, namely: </w:t>
      </w:r>
      <w:r w:rsidR="003C14EF">
        <w:rPr>
          <w:rFonts w:ascii="Times New Roman" w:hAnsi="Times New Roman" w:cs="Times New Roman"/>
          <w:sz w:val="24"/>
          <w:szCs w:val="24"/>
        </w:rPr>
        <w:t>HTML5, CSS3, BOOTSTRAP Libraries</w:t>
      </w:r>
      <w:r w:rsidR="00711B02">
        <w:rPr>
          <w:rFonts w:ascii="Times New Roman" w:hAnsi="Times New Roman" w:cs="Times New Roman"/>
          <w:sz w:val="24"/>
          <w:szCs w:val="24"/>
        </w:rPr>
        <w:t xml:space="preserve"> AND JavaScript</w:t>
      </w:r>
      <w:r w:rsidR="00EE3191">
        <w:rPr>
          <w:rFonts w:ascii="Times New Roman" w:hAnsi="Times New Roman" w:cs="Times New Roman"/>
          <w:sz w:val="24"/>
          <w:szCs w:val="24"/>
        </w:rPr>
        <w:t xml:space="preserve"> (Vanilla)</w:t>
      </w:r>
      <w:r w:rsidR="000D53F1" w:rsidRPr="00BD0900">
        <w:rPr>
          <w:rFonts w:ascii="Times New Roman" w:hAnsi="Times New Roman" w:cs="Times New Roman"/>
          <w:sz w:val="24"/>
          <w:szCs w:val="24"/>
        </w:rPr>
        <w:t>.</w:t>
      </w:r>
    </w:p>
    <w:p w:rsidR="000D53F1" w:rsidRPr="00BD0900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0D53F1" w:rsidRPr="00BD0900">
        <w:rPr>
          <w:rFonts w:ascii="Times New Roman" w:hAnsi="Times New Roman" w:cs="Times New Roman"/>
          <w:sz w:val="24"/>
          <w:szCs w:val="24"/>
        </w:rPr>
        <w:t>Backend development</w:t>
      </w:r>
    </w:p>
    <w:p w:rsidR="000D53F1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306CD3">
        <w:rPr>
          <w:rFonts w:ascii="Times New Roman" w:hAnsi="Times New Roman" w:cs="Times New Roman"/>
          <w:sz w:val="24"/>
          <w:szCs w:val="24"/>
        </w:rPr>
        <w:t>I h</w:t>
      </w:r>
      <w:r w:rsidR="000D53F1" w:rsidRPr="00BD0900">
        <w:rPr>
          <w:rFonts w:ascii="Times New Roman" w:hAnsi="Times New Roman" w:cs="Times New Roman"/>
          <w:sz w:val="24"/>
          <w:szCs w:val="24"/>
        </w:rPr>
        <w:t>ave rich knowledge in backend integration of Web Application Systems using PHP and MYSQL.  I can also competently integrate real-time database</w:t>
      </w:r>
      <w:r w:rsidR="00306CD3">
        <w:rPr>
          <w:rFonts w:ascii="Times New Roman" w:hAnsi="Times New Roman" w:cs="Times New Roman"/>
          <w:sz w:val="24"/>
          <w:szCs w:val="24"/>
        </w:rPr>
        <w:t>,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 Firebase</w:t>
      </w:r>
      <w:r w:rsidR="00306CD3">
        <w:rPr>
          <w:rFonts w:ascii="Times New Roman" w:hAnsi="Times New Roman" w:cs="Times New Roman"/>
          <w:sz w:val="24"/>
          <w:szCs w:val="24"/>
        </w:rPr>
        <w:t>,</w:t>
      </w:r>
      <w:r w:rsidR="000D53F1" w:rsidRPr="00BD0900">
        <w:rPr>
          <w:rFonts w:ascii="Times New Roman" w:hAnsi="Times New Roman" w:cs="Times New Roman"/>
          <w:sz w:val="24"/>
          <w:szCs w:val="24"/>
        </w:rPr>
        <w:t xml:space="preserve"> for web systems.</w:t>
      </w:r>
    </w:p>
    <w:p w:rsidR="003D0538" w:rsidRDefault="003D0538" w:rsidP="003D05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Content Management Systems</w:t>
      </w:r>
    </w:p>
    <w:p w:rsidR="008228C0" w:rsidRDefault="00306C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I have</w:t>
      </w:r>
      <w:r w:rsidR="003D0538">
        <w:rPr>
          <w:rFonts w:ascii="Times New Roman" w:hAnsi="Times New Roman" w:cs="Times New Roman"/>
          <w:sz w:val="24"/>
          <w:szCs w:val="24"/>
        </w:rPr>
        <w:t xml:space="preserve"> excellent skills in the integration and maintenance of CMS systems. Hands </w:t>
      </w:r>
      <w:r w:rsidR="00AB102B">
        <w:rPr>
          <w:rFonts w:ascii="Times New Roman" w:hAnsi="Times New Roman" w:cs="Times New Roman"/>
          <w:sz w:val="24"/>
          <w:szCs w:val="24"/>
        </w:rPr>
        <w:t>on experience with</w:t>
      </w:r>
      <w:r w:rsidR="003D05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0538">
        <w:rPr>
          <w:rFonts w:ascii="Times New Roman" w:hAnsi="Times New Roman" w:cs="Times New Roman"/>
          <w:sz w:val="24"/>
          <w:szCs w:val="24"/>
        </w:rPr>
        <w:t>WordPress</w:t>
      </w:r>
      <w:proofErr w:type="spellEnd"/>
      <w:r w:rsidR="003D0538">
        <w:rPr>
          <w:rFonts w:ascii="Times New Roman" w:hAnsi="Times New Roman" w:cs="Times New Roman"/>
          <w:sz w:val="24"/>
          <w:szCs w:val="24"/>
        </w:rPr>
        <w:t xml:space="preserve"> CMS</w:t>
      </w:r>
      <w:r w:rsidR="00AB102B">
        <w:rPr>
          <w:rFonts w:ascii="Times New Roman" w:hAnsi="Times New Roman" w:cs="Times New Roman"/>
          <w:sz w:val="24"/>
          <w:szCs w:val="24"/>
        </w:rPr>
        <w:t xml:space="preserve"> for the development of Web systems.</w:t>
      </w:r>
      <w:r w:rsidR="00E23C54">
        <w:rPr>
          <w:rFonts w:ascii="Times New Roman" w:hAnsi="Times New Roman" w:cs="Times New Roman"/>
          <w:sz w:val="24"/>
          <w:szCs w:val="24"/>
        </w:rPr>
        <w:t xml:space="preserve"> I can comfortably work with different templates and plugins.</w:t>
      </w:r>
    </w:p>
    <w:p w:rsidR="00811AFC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icrosoft Office Suite Skills</w:t>
      </w:r>
    </w:p>
    <w:p w:rsidR="00811AFC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experience in the use and work with the Microsoft Office Suite. I have excellent grasp in the concept of most </w:t>
      </w:r>
      <w:r w:rsidR="00306CD3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sz w:val="24"/>
          <w:szCs w:val="24"/>
        </w:rPr>
        <w:t xml:space="preserve">the software </w:t>
      </w:r>
      <w:r w:rsidR="00E54ECC"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sz w:val="24"/>
          <w:szCs w:val="24"/>
        </w:rPr>
        <w:t>packages that make up the suite.</w:t>
      </w:r>
    </w:p>
    <w:p w:rsidR="008228C0" w:rsidRDefault="008228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CT Systems Support Skills</w:t>
      </w:r>
    </w:p>
    <w:p w:rsidR="008228C0" w:rsidRDefault="008228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perfected the computer interaction skills over time with adequate exposure from my interaction with computers in different training forums. I can competently integrate and configure computer devices, troubleshoot and perform diagnostics and also offer maintenance support services for computer systems.</w:t>
      </w:r>
    </w:p>
    <w:p w:rsidR="00CE07B6" w:rsidRDefault="00CE07B6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ccoun</w:t>
      </w:r>
      <w:r w:rsidR="005251E4" w:rsidRPr="00BD0900">
        <w:rPr>
          <w:rFonts w:ascii="Times New Roman" w:hAnsi="Times New Roman" w:cs="Times New Roman"/>
          <w:sz w:val="24"/>
          <w:szCs w:val="24"/>
        </w:rPr>
        <w:t>ting Software</w:t>
      </w:r>
      <w:r w:rsidR="00C85B76">
        <w:rPr>
          <w:rFonts w:ascii="Times New Roman" w:hAnsi="Times New Roman" w:cs="Times New Roman"/>
          <w:sz w:val="24"/>
          <w:szCs w:val="24"/>
        </w:rPr>
        <w:t xml:space="preserve"> Skills</w:t>
      </w:r>
    </w:p>
    <w:p w:rsidR="00DA50C2" w:rsidRDefault="00811AF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</w:t>
      </w:r>
      <w:r w:rsidR="0069011E" w:rsidRPr="00BD0900">
        <w:rPr>
          <w:rFonts w:ascii="Times New Roman" w:hAnsi="Times New Roman" w:cs="Times New Roman"/>
          <w:sz w:val="24"/>
          <w:szCs w:val="24"/>
        </w:rPr>
        <w:t>ave the ability and competence to use the accounting software for accounting purposes</w:t>
      </w:r>
      <w:r w:rsidR="00753673" w:rsidRPr="00BD0900">
        <w:rPr>
          <w:rFonts w:ascii="Times New Roman" w:hAnsi="Times New Roman" w:cs="Times New Roman"/>
          <w:sz w:val="24"/>
          <w:szCs w:val="24"/>
        </w:rPr>
        <w:t>,</w:t>
      </w:r>
      <w:r w:rsidR="00D20B56" w:rsidRPr="00BD0900">
        <w:rPr>
          <w:rFonts w:ascii="Times New Roman" w:hAnsi="Times New Roman" w:cs="Times New Roman"/>
          <w:sz w:val="24"/>
          <w:szCs w:val="24"/>
        </w:rPr>
        <w:t xml:space="preserve"> with</w:t>
      </w:r>
      <w:r w:rsidR="0069011E" w:rsidRPr="00BD0900">
        <w:rPr>
          <w:rFonts w:ascii="Times New Roman" w:hAnsi="Times New Roman" w:cs="Times New Roman"/>
          <w:sz w:val="24"/>
          <w:szCs w:val="24"/>
        </w:rPr>
        <w:t xml:space="preserve"> </w:t>
      </w:r>
      <w:r w:rsidR="00753673" w:rsidRPr="00BD0900">
        <w:rPr>
          <w:rFonts w:ascii="Times New Roman" w:hAnsi="Times New Roman" w:cs="Times New Roman"/>
          <w:sz w:val="24"/>
          <w:szCs w:val="24"/>
        </w:rPr>
        <w:t>deep understanding and competence with the QuickBooks Accounting Software Package</w:t>
      </w:r>
      <w:r w:rsidR="00D20B56" w:rsidRPr="00BD0900">
        <w:rPr>
          <w:rFonts w:ascii="Times New Roman" w:hAnsi="Times New Roman" w:cs="Times New Roman"/>
          <w:sz w:val="24"/>
          <w:szCs w:val="24"/>
        </w:rPr>
        <w:t>.</w:t>
      </w:r>
    </w:p>
    <w:p w:rsidR="00811AFC" w:rsidRPr="00BD0900" w:rsidRDefault="00811AFC">
      <w:pPr>
        <w:rPr>
          <w:rFonts w:ascii="Times New Roman" w:hAnsi="Times New Roman" w:cs="Times New Roman"/>
          <w:sz w:val="24"/>
          <w:szCs w:val="24"/>
        </w:rPr>
      </w:pPr>
    </w:p>
    <w:p w:rsidR="00716C3F" w:rsidRPr="00BD0900" w:rsidRDefault="00716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 xml:space="preserve">Hobbies 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Exploration of literature in reading and writing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Adventure and learning new things</w:t>
      </w:r>
    </w:p>
    <w:p w:rsidR="00716C3F" w:rsidRPr="00BD0900" w:rsidRDefault="00716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D0900">
        <w:rPr>
          <w:rFonts w:ascii="Times New Roman" w:hAnsi="Times New Roman" w:cs="Times New Roman"/>
          <w:b/>
          <w:sz w:val="24"/>
          <w:szCs w:val="24"/>
          <w:u w:val="single"/>
        </w:rPr>
        <w:t>Referees</w:t>
      </w:r>
    </w:p>
    <w:p w:rsidR="00A76D74" w:rsidRPr="00BD0900" w:rsidRDefault="00A76D74">
      <w:pPr>
        <w:rPr>
          <w:rFonts w:ascii="Times New Roman" w:hAnsi="Times New Roman" w:cs="Times New Roman"/>
          <w:b/>
          <w:sz w:val="24"/>
          <w:szCs w:val="24"/>
        </w:rPr>
      </w:pPr>
      <w:r w:rsidRPr="00BD0900">
        <w:rPr>
          <w:rFonts w:ascii="Times New Roman" w:hAnsi="Times New Roman" w:cs="Times New Roman"/>
          <w:b/>
          <w:sz w:val="24"/>
          <w:szCs w:val="24"/>
        </w:rPr>
        <w:t>Referee 1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Esther </w:t>
      </w:r>
      <w:proofErr w:type="spellStart"/>
      <w:r w:rsidRPr="00BD0900">
        <w:rPr>
          <w:rFonts w:ascii="Times New Roman" w:hAnsi="Times New Roman" w:cs="Times New Roman"/>
          <w:sz w:val="24"/>
          <w:szCs w:val="24"/>
        </w:rPr>
        <w:t>Manyeki</w:t>
      </w:r>
      <w:proofErr w:type="spellEnd"/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Senior ICT officer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Kenya Forestry Research </w:t>
      </w:r>
      <w:proofErr w:type="gramStart"/>
      <w:r w:rsidRPr="00BD0900">
        <w:rPr>
          <w:rFonts w:ascii="Times New Roman" w:hAnsi="Times New Roman" w:cs="Times New Roman"/>
          <w:sz w:val="24"/>
          <w:szCs w:val="24"/>
        </w:rPr>
        <w:t>Institute(</w:t>
      </w:r>
      <w:proofErr w:type="gramEnd"/>
      <w:r w:rsidRPr="00BD0900">
        <w:rPr>
          <w:rFonts w:ascii="Times New Roman" w:hAnsi="Times New Roman" w:cs="Times New Roman"/>
          <w:sz w:val="24"/>
          <w:szCs w:val="24"/>
        </w:rPr>
        <w:t>KEFRI)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6" w:history="1">
        <w:r w:rsidRPr="00BD0900">
          <w:rPr>
            <w:rStyle w:val="Hyperlink"/>
            <w:rFonts w:ascii="Times New Roman" w:hAnsi="Times New Roman" w:cs="Times New Roman"/>
            <w:sz w:val="24"/>
            <w:szCs w:val="24"/>
          </w:rPr>
          <w:t>emanyeki@kefri.org</w:t>
        </w:r>
      </w:hyperlink>
    </w:p>
    <w:p w:rsidR="00716C3F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Phone number: +254720920967</w:t>
      </w:r>
    </w:p>
    <w:p w:rsidR="00D23C16" w:rsidRPr="00BD0900" w:rsidRDefault="00D23C16">
      <w:pPr>
        <w:rPr>
          <w:rFonts w:ascii="Times New Roman" w:hAnsi="Times New Roman" w:cs="Times New Roman"/>
          <w:sz w:val="24"/>
          <w:szCs w:val="24"/>
        </w:rPr>
      </w:pPr>
    </w:p>
    <w:p w:rsidR="008D5339" w:rsidRPr="00BD0900" w:rsidRDefault="008D5339">
      <w:pPr>
        <w:rPr>
          <w:rFonts w:ascii="Times New Roman" w:hAnsi="Times New Roman" w:cs="Times New Roman"/>
          <w:b/>
          <w:sz w:val="24"/>
          <w:szCs w:val="24"/>
        </w:rPr>
      </w:pPr>
      <w:r w:rsidRPr="00BD0900">
        <w:rPr>
          <w:rFonts w:ascii="Times New Roman" w:hAnsi="Times New Roman" w:cs="Times New Roman"/>
          <w:b/>
          <w:sz w:val="24"/>
          <w:szCs w:val="24"/>
        </w:rPr>
        <w:t>Referee 2</w:t>
      </w:r>
    </w:p>
    <w:p w:rsidR="00427767" w:rsidRDefault="005E43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tin </w:t>
      </w:r>
      <w:proofErr w:type="spellStart"/>
      <w:r>
        <w:rPr>
          <w:rFonts w:ascii="Times New Roman" w:hAnsi="Times New Roman" w:cs="Times New Roman"/>
          <w:sz w:val="24"/>
          <w:szCs w:val="24"/>
        </w:rPr>
        <w:t>Chege</w:t>
      </w:r>
      <w:proofErr w:type="spellEnd"/>
    </w:p>
    <w:p w:rsidR="00427767" w:rsidRPr="00BD0900" w:rsidRDefault="0025237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er and Web Systems Developer</w:t>
      </w:r>
    </w:p>
    <w:p w:rsidR="00427767" w:rsidRDefault="004277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ertronics Systems</w:t>
      </w:r>
    </w:p>
    <w:p w:rsidR="00F12DE8" w:rsidRDefault="00F12DE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 advertronics@gmail.com</w:t>
      </w:r>
    </w:p>
    <w:p w:rsidR="00716C3F" w:rsidRPr="00BD0900" w:rsidRDefault="00716C3F">
      <w:pPr>
        <w:rPr>
          <w:rFonts w:ascii="Times New Roman" w:hAnsi="Times New Roman" w:cs="Times New Roman"/>
          <w:sz w:val="24"/>
          <w:szCs w:val="24"/>
        </w:rPr>
      </w:pPr>
      <w:r w:rsidRPr="00BD0900">
        <w:rPr>
          <w:rFonts w:ascii="Times New Roman" w:hAnsi="Times New Roman" w:cs="Times New Roman"/>
          <w:sz w:val="24"/>
          <w:szCs w:val="24"/>
        </w:rPr>
        <w:t>Phone No: +2547</w:t>
      </w:r>
      <w:r w:rsidR="00517721">
        <w:rPr>
          <w:rFonts w:ascii="Times New Roman" w:hAnsi="Times New Roman" w:cs="Times New Roman"/>
          <w:sz w:val="24"/>
          <w:szCs w:val="24"/>
        </w:rPr>
        <w:t>12990778</w:t>
      </w:r>
      <w:bookmarkStart w:id="0" w:name="_GoBack"/>
      <w:bookmarkEnd w:id="0"/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</w:p>
    <w:p w:rsidR="00C36C1F" w:rsidRPr="00BD0900" w:rsidRDefault="00C36C1F">
      <w:pPr>
        <w:rPr>
          <w:rFonts w:ascii="Times New Roman" w:hAnsi="Times New Roman" w:cs="Times New Roman"/>
          <w:sz w:val="24"/>
          <w:szCs w:val="24"/>
        </w:rPr>
      </w:pPr>
    </w:p>
    <w:sectPr w:rsidR="00C36C1F" w:rsidRPr="00BD09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20DBD"/>
    <w:multiLevelType w:val="hybridMultilevel"/>
    <w:tmpl w:val="7F544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7C6326"/>
    <w:multiLevelType w:val="hybridMultilevel"/>
    <w:tmpl w:val="00B8E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646413"/>
    <w:multiLevelType w:val="hybridMultilevel"/>
    <w:tmpl w:val="D5223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gdCQ0MzS0MLQzMDMyUdpeDU4uLM/DyQAqNaANpoxVAsAAAA"/>
  </w:docVars>
  <w:rsids>
    <w:rsidRoot w:val="00D01EEA"/>
    <w:rsid w:val="00030C73"/>
    <w:rsid w:val="00080AF7"/>
    <w:rsid w:val="000D178B"/>
    <w:rsid w:val="000D53F1"/>
    <w:rsid w:val="001025A2"/>
    <w:rsid w:val="0012333C"/>
    <w:rsid w:val="00252376"/>
    <w:rsid w:val="00273934"/>
    <w:rsid w:val="00282F39"/>
    <w:rsid w:val="002D39F0"/>
    <w:rsid w:val="00306CD3"/>
    <w:rsid w:val="003078CE"/>
    <w:rsid w:val="003774D3"/>
    <w:rsid w:val="003C14EF"/>
    <w:rsid w:val="003D0538"/>
    <w:rsid w:val="00405775"/>
    <w:rsid w:val="00427767"/>
    <w:rsid w:val="004E4AE6"/>
    <w:rsid w:val="004E53F7"/>
    <w:rsid w:val="00517721"/>
    <w:rsid w:val="005251E4"/>
    <w:rsid w:val="00583ABD"/>
    <w:rsid w:val="005E434B"/>
    <w:rsid w:val="00604897"/>
    <w:rsid w:val="00680D84"/>
    <w:rsid w:val="00683E38"/>
    <w:rsid w:val="0069011E"/>
    <w:rsid w:val="006D4ACE"/>
    <w:rsid w:val="00711B02"/>
    <w:rsid w:val="00716C3F"/>
    <w:rsid w:val="007308FB"/>
    <w:rsid w:val="00753673"/>
    <w:rsid w:val="00811AFC"/>
    <w:rsid w:val="008228C0"/>
    <w:rsid w:val="00854881"/>
    <w:rsid w:val="008641C6"/>
    <w:rsid w:val="008D5339"/>
    <w:rsid w:val="008E459B"/>
    <w:rsid w:val="009338CB"/>
    <w:rsid w:val="0096208A"/>
    <w:rsid w:val="009A396F"/>
    <w:rsid w:val="00A65421"/>
    <w:rsid w:val="00A76D74"/>
    <w:rsid w:val="00A81416"/>
    <w:rsid w:val="00AB102B"/>
    <w:rsid w:val="00AB5B35"/>
    <w:rsid w:val="00B5613D"/>
    <w:rsid w:val="00B62E17"/>
    <w:rsid w:val="00B8371B"/>
    <w:rsid w:val="00BD0900"/>
    <w:rsid w:val="00BF6C0D"/>
    <w:rsid w:val="00C303FE"/>
    <w:rsid w:val="00C36C1F"/>
    <w:rsid w:val="00C66261"/>
    <w:rsid w:val="00C85B76"/>
    <w:rsid w:val="00C96097"/>
    <w:rsid w:val="00CC5CDA"/>
    <w:rsid w:val="00CE07B6"/>
    <w:rsid w:val="00D01EEA"/>
    <w:rsid w:val="00D20B56"/>
    <w:rsid w:val="00D23C16"/>
    <w:rsid w:val="00D60487"/>
    <w:rsid w:val="00D8690A"/>
    <w:rsid w:val="00DA50C2"/>
    <w:rsid w:val="00E23C54"/>
    <w:rsid w:val="00E242B3"/>
    <w:rsid w:val="00E54ECC"/>
    <w:rsid w:val="00E760B2"/>
    <w:rsid w:val="00EE3191"/>
    <w:rsid w:val="00F12DE8"/>
    <w:rsid w:val="00FD4518"/>
    <w:rsid w:val="00FF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AD82BB-CE94-4D11-9689-7925A5B9B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42B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54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anyeki@kefri.org" TargetMode="External"/><Relationship Id="rId5" Type="http://schemas.openxmlformats.org/officeDocument/2006/relationships/hyperlink" Target="mailto:anto100charles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9</Words>
  <Characters>410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Windows User</cp:lastModifiedBy>
  <cp:revision>2</cp:revision>
  <cp:lastPrinted>2020-06-23T10:00:00Z</cp:lastPrinted>
  <dcterms:created xsi:type="dcterms:W3CDTF">2021-03-18T14:50:00Z</dcterms:created>
  <dcterms:modified xsi:type="dcterms:W3CDTF">2021-03-18T14:50:00Z</dcterms:modified>
</cp:coreProperties>
</file>